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0DE6BA" w14:textId="77777777" w:rsidR="00A81CA4" w:rsidRPr="00C9045A" w:rsidRDefault="00A81CA4" w:rsidP="00A81CA4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98/24</w:t>
      </w:r>
    </w:p>
    <w:p w14:paraId="7059350D" w14:textId="77777777" w:rsidR="00A81CA4" w:rsidRPr="00C9045A" w:rsidRDefault="00A81CA4" w:rsidP="00A81CA4">
      <w:pPr>
        <w:ind w:firstLine="3402"/>
        <w:jc w:val="right"/>
        <w:rPr>
          <w:lang w:val="es-AR"/>
        </w:rPr>
      </w:pPr>
    </w:p>
    <w:p w14:paraId="29551881" w14:textId="77777777" w:rsidR="00A81CA4" w:rsidRPr="00C9045A" w:rsidRDefault="00A81CA4" w:rsidP="00A81CA4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. N° 2727</w:t>
      </w:r>
      <w:r w:rsidRPr="00FC5BA0">
        <w:rPr>
          <w:b/>
          <w:lang w:val="es-AR"/>
        </w:rPr>
        <w:t>/23</w:t>
      </w:r>
    </w:p>
    <w:p w14:paraId="4099CC2E" w14:textId="77777777" w:rsidR="00A81CA4" w:rsidRPr="00C9045A" w:rsidRDefault="00A81CA4" w:rsidP="00A81CA4">
      <w:pPr>
        <w:ind w:firstLine="3402"/>
        <w:jc w:val="right"/>
        <w:rPr>
          <w:lang w:val="es-AR"/>
        </w:rPr>
      </w:pPr>
    </w:p>
    <w:p w14:paraId="673AC6D7" w14:textId="3474C16C" w:rsidR="00A81CA4" w:rsidRPr="00251118" w:rsidRDefault="00A81CA4" w:rsidP="00A81CA4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06 de agosto de 2024</w:t>
      </w:r>
      <w:bookmarkStart w:id="0" w:name="_GoBack"/>
      <w:bookmarkEnd w:id="0"/>
    </w:p>
    <w:p w14:paraId="54EB26E8" w14:textId="77777777" w:rsidR="00A81CA4" w:rsidRPr="00C9045A" w:rsidRDefault="00A81CA4" w:rsidP="00A81CA4">
      <w:pPr>
        <w:jc w:val="right"/>
        <w:rPr>
          <w:lang w:val="es-AR"/>
        </w:rPr>
      </w:pPr>
    </w:p>
    <w:p w14:paraId="5C407556" w14:textId="77777777" w:rsidR="00A81CA4" w:rsidRPr="00C9045A" w:rsidRDefault="00A81CA4" w:rsidP="00A81CA4">
      <w:pPr>
        <w:jc w:val="both"/>
        <w:rPr>
          <w:b/>
          <w:lang w:val="es-AR"/>
        </w:rPr>
      </w:pPr>
    </w:p>
    <w:p w14:paraId="2FE24307" w14:textId="77777777" w:rsidR="00A81CA4" w:rsidRPr="00C9045A" w:rsidRDefault="00A81CA4" w:rsidP="00A81CA4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14:paraId="163234C5" w14:textId="77777777" w:rsidR="00A81CA4" w:rsidRDefault="00A81CA4" w:rsidP="00A81CA4">
      <w:pPr>
        <w:spacing w:line="260" w:lineRule="exact"/>
        <w:ind w:firstLine="851"/>
        <w:jc w:val="both"/>
        <w:rPr>
          <w:bCs/>
          <w:lang w:val="es-ES_tradnl"/>
        </w:rPr>
      </w:pPr>
    </w:p>
    <w:p w14:paraId="1F1F1926" w14:textId="77777777" w:rsidR="00A81CA4" w:rsidRPr="00F56BEA" w:rsidRDefault="00A81CA4" w:rsidP="00A81CA4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 xml:space="preserve">Bases </w:t>
      </w:r>
      <w:r w:rsidRPr="00F56BEA">
        <w:rPr>
          <w:bCs/>
          <w:lang w:val="es-ES_tradnl"/>
        </w:rPr>
        <w:t xml:space="preserve">de Datos se dicta en el </w:t>
      </w:r>
      <w:r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>
        <w:rPr>
          <w:bCs/>
          <w:lang w:val="es-ES_tradnl"/>
        </w:rPr>
        <w:t>3</w:t>
      </w:r>
      <w:r w:rsidRPr="00F56BEA">
        <w:rPr>
          <w:bCs/>
          <w:lang w:val="es-ES_tradnl"/>
        </w:rPr>
        <w:t xml:space="preserve">º año de las carreras Licenciatura en Ciencias de la Computación e Ingeniería en Sistemas de Información; </w:t>
      </w:r>
      <w:r>
        <w:rPr>
          <w:bCs/>
          <w:lang w:val="es-ES_tradnl"/>
        </w:rPr>
        <w:t>y</w:t>
      </w:r>
    </w:p>
    <w:p w14:paraId="07148766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399AF732" w14:textId="77777777" w:rsidR="00A81CA4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090A1A46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14:paraId="639EB27D" w14:textId="77777777" w:rsidR="00A81CA4" w:rsidRPr="00C9045A" w:rsidRDefault="00A81CA4" w:rsidP="00A81CA4">
      <w:pPr>
        <w:jc w:val="both"/>
        <w:rPr>
          <w:lang w:val="es-AR"/>
        </w:rPr>
      </w:pPr>
    </w:p>
    <w:p w14:paraId="5A32550D" w14:textId="77777777" w:rsidR="00A81CA4" w:rsidRPr="00C9045A" w:rsidRDefault="00A81CA4" w:rsidP="00A81CA4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14:paraId="57F5C649" w14:textId="77777777" w:rsidR="00A81CA4" w:rsidRPr="00C9045A" w:rsidRDefault="00A81CA4" w:rsidP="00A81CA4">
      <w:pPr>
        <w:jc w:val="both"/>
        <w:rPr>
          <w:lang w:val="es-AR" w:eastAsia="es-AR"/>
        </w:rPr>
      </w:pPr>
    </w:p>
    <w:p w14:paraId="0AC4D44F" w14:textId="77777777" w:rsidR="00A81CA4" w:rsidRDefault="00A81CA4" w:rsidP="00A81CA4">
      <w:pPr>
        <w:ind w:firstLine="851"/>
        <w:jc w:val="both"/>
        <w:rPr>
          <w:snapToGrid w:val="0"/>
          <w:color w:val="000000"/>
          <w:lang w:val="es-ES" w:eastAsia="es-ES"/>
        </w:rPr>
      </w:pPr>
      <w:r w:rsidRPr="00C9045A">
        <w:rPr>
          <w:lang w:val="es-AR" w:eastAsia="es-AR"/>
        </w:rPr>
        <w:t xml:space="preserve"> </w:t>
      </w:r>
      <w:r w:rsidRPr="00D72FE9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3C11A2DB" w14:textId="77777777" w:rsidR="00A81CA4" w:rsidRPr="00D72FE9" w:rsidRDefault="00A81CA4" w:rsidP="00A81CA4">
      <w:pPr>
        <w:ind w:firstLine="851"/>
        <w:jc w:val="both"/>
        <w:rPr>
          <w:snapToGrid w:val="0"/>
          <w:color w:val="000000"/>
          <w:lang w:val="es-ES" w:eastAsia="es-ES"/>
        </w:rPr>
      </w:pPr>
    </w:p>
    <w:p w14:paraId="0BA18254" w14:textId="77777777" w:rsidR="00A81CA4" w:rsidRPr="00D72FE9" w:rsidRDefault="00A81CA4" w:rsidP="00A81CA4">
      <w:pPr>
        <w:ind w:firstLine="851"/>
        <w:jc w:val="both"/>
        <w:rPr>
          <w:snapToGrid w:val="0"/>
          <w:lang w:val="es-ES_tradnl" w:eastAsia="es-ES"/>
        </w:rPr>
      </w:pPr>
      <w:r w:rsidRPr="00D72FE9">
        <w:rPr>
          <w:snapToGrid w:val="0"/>
          <w:lang w:val="es-AR" w:eastAsia="es-ES"/>
        </w:rPr>
        <w:t>Que la Comisión de Ad Hoc designada para intervenir en el llamado a inscripción propuso la designa</w:t>
      </w:r>
      <w:r>
        <w:rPr>
          <w:snapToGrid w:val="0"/>
          <w:lang w:val="es-AR" w:eastAsia="es-ES"/>
        </w:rPr>
        <w:t xml:space="preserve">ción del Sr. Facundo </w:t>
      </w:r>
      <w:proofErr w:type="spellStart"/>
      <w:r>
        <w:rPr>
          <w:snapToGrid w:val="0"/>
          <w:lang w:val="es-AR" w:eastAsia="es-ES"/>
        </w:rPr>
        <w:t>Diz</w:t>
      </w:r>
      <w:proofErr w:type="spellEnd"/>
      <w:r w:rsidRPr="00D72FE9">
        <w:rPr>
          <w:snapToGrid w:val="0"/>
          <w:lang w:val="es-AR" w:eastAsia="es-ES"/>
        </w:rPr>
        <w:t xml:space="preserve"> para cumplir funciones de Ayudante en </w:t>
      </w:r>
      <w:r w:rsidRPr="00D72FE9">
        <w:rPr>
          <w:snapToGrid w:val="0"/>
          <w:szCs w:val="20"/>
          <w:lang w:val="es-ES_tradnl" w:eastAsia="es-ES"/>
        </w:rPr>
        <w:t>la asigna</w:t>
      </w:r>
      <w:r>
        <w:rPr>
          <w:snapToGrid w:val="0"/>
          <w:szCs w:val="20"/>
          <w:lang w:val="es-ES_tradnl" w:eastAsia="es-ES"/>
        </w:rPr>
        <w:t>tura Bases de datos</w:t>
      </w:r>
      <w:r w:rsidRPr="00D72FE9">
        <w:rPr>
          <w:snapToGrid w:val="0"/>
          <w:lang w:val="es-ES_tradnl" w:eastAsia="es-ES"/>
        </w:rPr>
        <w:t xml:space="preserve">; </w:t>
      </w:r>
    </w:p>
    <w:p w14:paraId="4E119107" w14:textId="77777777" w:rsidR="00A81CA4" w:rsidRPr="007D60A8" w:rsidRDefault="00A81CA4" w:rsidP="00A81CA4">
      <w:pPr>
        <w:jc w:val="both"/>
        <w:rPr>
          <w:highlight w:val="yellow"/>
          <w:lang w:val="es-AR"/>
        </w:rPr>
      </w:pPr>
    </w:p>
    <w:p w14:paraId="12F5A272" w14:textId="77777777" w:rsidR="00A81CA4" w:rsidRDefault="00A81CA4" w:rsidP="00A81CA4">
      <w:pPr>
        <w:ind w:firstLine="851"/>
        <w:jc w:val="both"/>
        <w:rPr>
          <w:lang w:val="es-ES"/>
        </w:rPr>
      </w:pPr>
      <w:r w:rsidRPr="00FE4EB6">
        <w:rPr>
          <w:bCs/>
          <w:lang w:val="es-ES_tradnl"/>
        </w:rPr>
        <w:t>Que por resolución CSU-</w:t>
      </w:r>
      <w:r w:rsidRPr="00FE4EB6">
        <w:rPr>
          <w:lang w:val="es-ES_tradnl"/>
        </w:rPr>
        <w:t>409/24</w:t>
      </w:r>
      <w:r w:rsidRPr="00FE4EB6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7465AE47" w14:textId="77777777" w:rsidR="00A81CA4" w:rsidRPr="00C9045A" w:rsidRDefault="00A81CA4" w:rsidP="00A81CA4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14:paraId="7BDBC2D7" w14:textId="77777777" w:rsidR="00A81CA4" w:rsidRPr="00C9045A" w:rsidRDefault="00A81CA4" w:rsidP="00A81CA4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rtamental aprobó por unanimidad</w:t>
      </w:r>
      <w:r>
        <w:rPr>
          <w:rFonts w:eastAsia="Arial"/>
          <w:lang w:val="es-AR" w:eastAsia="es-AR"/>
        </w:rPr>
        <w:t>,</w:t>
      </w:r>
      <w:r w:rsidRPr="00C9045A">
        <w:rPr>
          <w:rFonts w:eastAsia="Arial"/>
          <w:lang w:val="es-AR" w:eastAsia="es-AR"/>
        </w:rPr>
        <w:t xml:space="preserve"> en su reunión </w:t>
      </w:r>
      <w:r>
        <w:rPr>
          <w:rFonts w:eastAsia="Arial"/>
          <w:lang w:val="es-AR" w:eastAsia="es-AR"/>
        </w:rPr>
        <w:t>ordinaria de fecha 06 de agosto de 2024,</w:t>
      </w:r>
      <w:r w:rsidRPr="00C9045A">
        <w:rPr>
          <w:rFonts w:eastAsia="Arial"/>
          <w:lang w:val="es-AR" w:eastAsia="es-AR"/>
        </w:rPr>
        <w:t xml:space="preserve"> dicha contratación;</w:t>
      </w:r>
    </w:p>
    <w:p w14:paraId="38CEA56C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6AACE8B0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14:paraId="06679A95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14:paraId="4FA1F628" w14:textId="77777777" w:rsidR="00A81CA4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14:paraId="136D46EF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14:paraId="6246EF9A" w14:textId="77777777" w:rsidR="00A81CA4" w:rsidRPr="00C9045A" w:rsidRDefault="00A81CA4" w:rsidP="00A81CA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14:paraId="5662CA4D" w14:textId="77777777" w:rsidR="00A81CA4" w:rsidRPr="00C9045A" w:rsidRDefault="00A81CA4" w:rsidP="00A81CA4">
      <w:pPr>
        <w:spacing w:before="40" w:after="40"/>
        <w:jc w:val="both"/>
        <w:rPr>
          <w:b/>
          <w:snapToGrid w:val="0"/>
          <w:lang w:val="es-AR" w:eastAsia="es-ES"/>
        </w:rPr>
      </w:pPr>
    </w:p>
    <w:p w14:paraId="26F7C045" w14:textId="77777777" w:rsidR="00A81CA4" w:rsidRPr="00C9045A" w:rsidRDefault="00A81CA4" w:rsidP="00A81CA4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Facundo Matías DIZ</w:t>
      </w:r>
      <w:r>
        <w:rPr>
          <w:b/>
          <w:lang w:val="es-AR" w:eastAsia="es-ES"/>
        </w:rPr>
        <w:t xml:space="preserve"> (Leg. 1544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</w:t>
      </w:r>
      <w:r>
        <w:rPr>
          <w:bCs/>
          <w:snapToGrid w:val="0"/>
          <w:lang w:val="es-AR" w:eastAsia="es-ES"/>
        </w:rPr>
        <w:t>II</w:t>
      </w:r>
      <w:r w:rsidRPr="00C9045A">
        <w:rPr>
          <w:bCs/>
          <w:snapToGrid w:val="0"/>
          <w:lang w:val="es-AR" w:eastAsia="es-ES"/>
        </w:rPr>
        <w:t xml:space="preserve">I, Disciplina: </w:t>
      </w:r>
      <w:r>
        <w:rPr>
          <w:bCs/>
          <w:snapToGrid w:val="0"/>
          <w:lang w:val="es-AR" w:eastAsia="es-ES"/>
        </w:rPr>
        <w:t>Desarrollo de Sistemas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 xml:space="preserve">Bases </w:t>
      </w:r>
      <w:r w:rsidRPr="00C9045A">
        <w:rPr>
          <w:b/>
          <w:bCs/>
          <w:i/>
          <w:iCs/>
          <w:snapToGrid w:val="0"/>
          <w:lang w:val="es-AR" w:eastAsia="es-ES"/>
        </w:rPr>
        <w:t>de Datos</w:t>
      </w:r>
      <w:r w:rsidRPr="00C9045A">
        <w:rPr>
          <w:b/>
          <w:bCs/>
          <w:snapToGrid w:val="0"/>
          <w:lang w:val="es-AR" w:eastAsia="es-ES"/>
        </w:rPr>
        <w:t>” (Cód. 7</w:t>
      </w:r>
      <w:r>
        <w:rPr>
          <w:b/>
          <w:bCs/>
          <w:snapToGrid w:val="0"/>
          <w:lang w:val="es-AR" w:eastAsia="es-ES"/>
        </w:rPr>
        <w:t>552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</w:t>
      </w:r>
      <w:r>
        <w:rPr>
          <w:snapToGrid w:val="0"/>
          <w:lang w:val="es-AR" w:eastAsia="es-ES"/>
        </w:rPr>
        <w:t>tación, desde el 12 de agosto y hasta el 30 de noviembre de 2024.</w:t>
      </w:r>
    </w:p>
    <w:p w14:paraId="0997D7CF" w14:textId="77777777" w:rsidR="00A81CA4" w:rsidRPr="00C9045A" w:rsidRDefault="00A81CA4" w:rsidP="00A81CA4">
      <w:pPr>
        <w:jc w:val="both"/>
        <w:rPr>
          <w:snapToGrid w:val="0"/>
          <w:lang w:val="es-AR" w:eastAsia="es-ES"/>
        </w:rPr>
      </w:pPr>
    </w:p>
    <w:p w14:paraId="213ED148" w14:textId="77777777" w:rsidR="00A81CA4" w:rsidRDefault="00A81CA4" w:rsidP="00A81CA4">
      <w:pPr>
        <w:tabs>
          <w:tab w:val="left" w:pos="5670"/>
        </w:tabs>
        <w:jc w:val="both"/>
        <w:rPr>
          <w:b/>
          <w:lang w:val="es-AR"/>
        </w:rPr>
      </w:pPr>
    </w:p>
    <w:p w14:paraId="01EF69A9" w14:textId="77777777" w:rsidR="00A81CA4" w:rsidRPr="007F7416" w:rsidRDefault="00A81CA4" w:rsidP="00A81CA4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198/24</w:t>
      </w:r>
    </w:p>
    <w:p w14:paraId="58B53C34" w14:textId="77777777" w:rsidR="00A81CA4" w:rsidRDefault="00A81CA4" w:rsidP="00A81CA4">
      <w:pPr>
        <w:tabs>
          <w:tab w:val="left" w:pos="5670"/>
        </w:tabs>
        <w:jc w:val="both"/>
        <w:rPr>
          <w:b/>
          <w:lang w:val="es-AR"/>
        </w:rPr>
      </w:pPr>
    </w:p>
    <w:p w14:paraId="3BD37F7E" w14:textId="77777777" w:rsidR="00A81CA4" w:rsidRPr="00C9045A" w:rsidRDefault="00A81CA4" w:rsidP="00A81CA4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14:paraId="3BCEE522" w14:textId="77777777" w:rsidR="00A81CA4" w:rsidRDefault="00A81CA4" w:rsidP="00A81CA4">
      <w:pPr>
        <w:jc w:val="both"/>
        <w:rPr>
          <w:b/>
          <w:lang w:val="es-AR" w:eastAsia="es-ES"/>
        </w:rPr>
      </w:pPr>
    </w:p>
    <w:p w14:paraId="0B391376" w14:textId="77777777" w:rsidR="00A81CA4" w:rsidRPr="00D72FE9" w:rsidRDefault="00A81CA4" w:rsidP="00A81CA4">
      <w:pPr>
        <w:jc w:val="both"/>
        <w:rPr>
          <w:lang w:val="es-AR" w:eastAsia="es-ES"/>
        </w:rPr>
      </w:pPr>
      <w:r w:rsidRPr="00D72FE9">
        <w:rPr>
          <w:b/>
          <w:lang w:val="es-AR" w:eastAsia="es-ES"/>
        </w:rPr>
        <w:t>ARTICULO 3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AR" w:eastAsia="es-ES"/>
        </w:rPr>
        <w:t>:</w:t>
      </w:r>
      <w:r w:rsidRPr="00D72FE9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27AC3BA2" w14:textId="77777777" w:rsidR="00A81CA4" w:rsidRPr="00D72FE9" w:rsidRDefault="00A81CA4" w:rsidP="00A81CA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5787E4F" w14:textId="77777777" w:rsidR="00A81CA4" w:rsidRPr="00D72FE9" w:rsidRDefault="00A81CA4" w:rsidP="00A81CA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72FE9">
        <w:rPr>
          <w:b/>
          <w:lang w:val="es-ES" w:eastAsia="es-ES"/>
        </w:rPr>
        <w:t>ARTICULO 4</w:t>
      </w:r>
      <w:r w:rsidRPr="00D72FE9">
        <w:rPr>
          <w:b/>
          <w:lang w:val="es-ES" w:eastAsia="es-ES"/>
        </w:rPr>
        <w:sym w:font="Symbol" w:char="F0B0"/>
      </w:r>
      <w:r w:rsidRPr="00D72FE9">
        <w:rPr>
          <w:b/>
          <w:lang w:val="es-ES" w:eastAsia="es-ES"/>
        </w:rPr>
        <w:t xml:space="preserve">: </w:t>
      </w:r>
      <w:r w:rsidRPr="00D72FE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4A9268FA" w14:textId="77777777" w:rsidR="00A81CA4" w:rsidRPr="00C9045A" w:rsidRDefault="00A81CA4" w:rsidP="00A81CA4">
      <w:pPr>
        <w:jc w:val="both"/>
        <w:rPr>
          <w:highlight w:val="yellow"/>
          <w:lang w:val="es-ES" w:eastAsia="es-AR"/>
        </w:rPr>
      </w:pPr>
    </w:p>
    <w:p w14:paraId="6DD21536" w14:textId="77777777" w:rsidR="00A81CA4" w:rsidRPr="00C9045A" w:rsidRDefault="00A81CA4" w:rsidP="00A81CA4">
      <w:pPr>
        <w:jc w:val="both"/>
        <w:rPr>
          <w:highlight w:val="yellow"/>
          <w:lang w:val="es-ES" w:eastAsia="es-AR"/>
        </w:rPr>
      </w:pPr>
    </w:p>
    <w:p w14:paraId="2F84A304" w14:textId="77777777" w:rsidR="00A81CA4" w:rsidRPr="00AA0448" w:rsidRDefault="00A81CA4" w:rsidP="00A81CA4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2A6529" w14:textId="77777777" w:rsidR="00360586" w:rsidRDefault="00360586">
      <w:r>
        <w:separator/>
      </w:r>
    </w:p>
  </w:endnote>
  <w:endnote w:type="continuationSeparator" w:id="0">
    <w:p w14:paraId="13982840" w14:textId="77777777" w:rsidR="00360586" w:rsidRDefault="003605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79A939" w14:textId="77777777" w:rsidR="00360586" w:rsidRDefault="00360586">
      <w:r>
        <w:separator/>
      </w:r>
    </w:p>
  </w:footnote>
  <w:footnote w:type="continuationSeparator" w:id="0">
    <w:p w14:paraId="4C44287F" w14:textId="77777777" w:rsidR="00360586" w:rsidRDefault="003605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60586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81CA4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16</Words>
  <Characters>173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15T13:01:00Z</dcterms:created>
  <dcterms:modified xsi:type="dcterms:W3CDTF">2024-08-15T13:01:00Z</dcterms:modified>
</cp:coreProperties>
</file>